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47DB75F7" w14:textId="77777777" w:rsidTr="00B80FCB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2CEBC850" w14:textId="37DB8C4A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700B466C" wp14:editId="12DB6DF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6C7081E5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3334306B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74324705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1D4DE944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4954FA" w14:textId="2E62A75E" w:rsidR="009128C1" w:rsidRPr="00294CEA" w:rsidRDefault="009128C1" w:rsidP="00A479D4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F62A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24</w:t>
            </w:r>
          </w:p>
        </w:tc>
      </w:tr>
      <w:tr w:rsidR="009128C1" w:rsidRPr="00294CEA" w14:paraId="3AAC0A80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0FAA580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حاشی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وی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لگوریتم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خوش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ند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یم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ظارت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طیفی</w:t>
            </w:r>
          </w:p>
        </w:tc>
      </w:tr>
      <w:tr w:rsidR="009128C1" w:rsidRPr="00294CEA" w14:paraId="3DD64625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51B92A9" w14:textId="47A557D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گا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صادق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.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*,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245346F8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4DD0E2" w14:textId="63F7765B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1F909585" w14:textId="77777777" w:rsidTr="00B80FCB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29D65BE8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0E901CC7" w14:textId="77777777" w:rsidTr="00B80FCB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08C4D8AD" w14:textId="3047B4F0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گا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صادق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اده</w:t>
            </w:r>
          </w:p>
        </w:tc>
        <w:tc>
          <w:tcPr>
            <w:tcW w:w="2853" w:type="dxa"/>
            <w:gridSpan w:val="3"/>
          </w:tcPr>
          <w:p w14:paraId="02B911A9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10E72556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9128C1" w:rsidRPr="00294CEA" w14:paraId="03A227EB" w14:textId="77777777" w:rsidTr="00B80FCB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CC22E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E6241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حاشی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ی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ویر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لگوریتم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خوشه</w:t>
            </w:r>
            <w:r w:rsidR="00A479D4" w:rsidRPr="00A479D4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A479D4" w:rsidRPr="00A479D4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ندی</w:t>
            </w:r>
          </w:p>
        </w:tc>
      </w:tr>
      <w:tr w:rsidR="00B53046" w:rsidRPr="00294CEA" w14:paraId="008FF16B" w14:textId="77777777" w:rsidTr="00B80FCB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7EE2279A" w14:textId="4A07BD2F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1638DB" w14:textId="6AFEFCC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اسبات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رم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Arial" w:hAnsi="Arial" w:cs="Arial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اشان</w:t>
            </w:r>
          </w:p>
        </w:tc>
      </w:tr>
      <w:tr w:rsidR="00B53046" w:rsidRPr="00294CEA" w14:paraId="684EFA51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D50C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3E804034" w14:textId="39D9553E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۲۳۲۲-۳۷۰۷</w:t>
            </w:r>
          </w:p>
        </w:tc>
        <w:tc>
          <w:tcPr>
            <w:tcW w:w="2477" w:type="dxa"/>
            <w:gridSpan w:val="2"/>
          </w:tcPr>
          <w:p w14:paraId="592BD76E" w14:textId="77777777" w:rsidR="00B53046" w:rsidRPr="00294CEA" w:rsidRDefault="00B53046" w:rsidP="00B80FCB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اشان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</w:tcPr>
          <w:p w14:paraId="01F47287" w14:textId="77777777" w:rsidR="00B53046" w:rsidRPr="00294CEA" w:rsidRDefault="00B53046" w:rsidP="00A479D4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80FCB" w:rsidRPr="00B80FCB">
              <w:rPr>
                <w:rFonts w:ascii="Times New Roman" w:hAnsi="Times New Roman" w:cs="B Nazanin"/>
                <w:sz w:val="18"/>
                <w:szCs w:val="20"/>
                <w:rtl/>
              </w:rPr>
              <w:t>139</w:t>
            </w:r>
            <w:r w:rsidR="00A479D4">
              <w:rPr>
                <w:rFonts w:ascii="Times New Roman" w:hAnsi="Times New Roman" w:cs="B Nazanin" w:hint="cs"/>
                <w:sz w:val="18"/>
                <w:szCs w:val="20"/>
                <w:rtl/>
              </w:rPr>
              <w:t>5</w:t>
            </w:r>
            <w:r w:rsidR="00B80FCB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A479D4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5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19DA572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80FCB" w:rsidRPr="00B80FC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2775EE13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5E34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CB2D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80FCB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2FA9AED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B0E1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9780B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8F2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7B1F8FEF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6586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57998A5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385DAE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7CF5D49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7DE952E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0FD8A67E" w14:textId="77777777" w:rsidTr="00B80FCB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1C06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187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2589DF59" w14:textId="77777777" w:rsidTr="00B80FCB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7E7E6" w14:textId="57B5005E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817E7" w14:textId="535AA97C" w:rsidR="00673283" w:rsidRPr="00294CEA" w:rsidRDefault="004F62AB" w:rsidP="004F62AB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7697BED3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A186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7C72C312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08B74" w14:textId="6D05751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2DEE574A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72E3" w14:textId="571AE6B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80FCB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7081A23F" w14:textId="77777777" w:rsidTr="00B80FCB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B979025" w14:textId="56E6C189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62F67280" w14:textId="77777777" w:rsidTr="00B80FCB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83A3DAD" w14:textId="307B25E2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031A84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4F62A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031A84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4F62A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D5CFA2E" w14:textId="32B1B419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239396C2" w14:textId="61A80DD4" w:rsidR="00A60C04" w:rsidRPr="00294CEA" w:rsidRDefault="00031A84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0EE1712A" wp14:editId="1517F552">
            <wp:simplePos x="0" y="0"/>
            <wp:positionH relativeFrom="column">
              <wp:posOffset>617009</wp:posOffset>
            </wp:positionH>
            <wp:positionV relativeFrom="paragraph">
              <wp:posOffset>-4870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IwNjQFUoYWJko6SsGpxcWZ+XkgBca1ANdJYvosAAAA"/>
  </w:docVars>
  <w:rsids>
    <w:rsidRoot w:val="001D74D0"/>
    <w:rsid w:val="00031A84"/>
    <w:rsid w:val="00097B60"/>
    <w:rsid w:val="000F2289"/>
    <w:rsid w:val="001D74D0"/>
    <w:rsid w:val="0020282E"/>
    <w:rsid w:val="00294CEA"/>
    <w:rsid w:val="004F62AB"/>
    <w:rsid w:val="00544180"/>
    <w:rsid w:val="00673283"/>
    <w:rsid w:val="0081716D"/>
    <w:rsid w:val="009128C1"/>
    <w:rsid w:val="00A479D4"/>
    <w:rsid w:val="00A841FA"/>
    <w:rsid w:val="00B53046"/>
    <w:rsid w:val="00B80FCB"/>
    <w:rsid w:val="00C52AD5"/>
    <w:rsid w:val="00CA6484"/>
    <w:rsid w:val="00D87B9D"/>
    <w:rsid w:val="00E62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6601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44480B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44480B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271BA"/>
    <w:rsid w:val="0044480B"/>
    <w:rsid w:val="005F45D0"/>
    <w:rsid w:val="006A6A67"/>
    <w:rsid w:val="00925ADE"/>
    <w:rsid w:val="00A9125C"/>
    <w:rsid w:val="00B36EEC"/>
    <w:rsid w:val="00BB3207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09BAB-3F6C-4EA7-BEF6-37218653D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76</Words>
  <Characters>1325</Characters>
  <Application>Microsoft Office Word</Application>
  <DocSecurity>0</DocSecurity>
  <Lines>6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2</cp:revision>
  <dcterms:created xsi:type="dcterms:W3CDTF">2020-10-15T13:30:00Z</dcterms:created>
  <dcterms:modified xsi:type="dcterms:W3CDTF">2023-06-10T22:30:00Z</dcterms:modified>
</cp:coreProperties>
</file>